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2AD6" w:rsidRDefault="004C319D">
      <w:pPr>
        <w:rPr>
          <w:sz w:val="36"/>
          <w:szCs w:val="36"/>
        </w:rPr>
      </w:pPr>
      <w:r w:rsidRPr="004C319D">
        <w:rPr>
          <w:sz w:val="36"/>
          <w:szCs w:val="36"/>
        </w:rPr>
        <w:t>Po nagelj na Goro Oljko</w:t>
      </w:r>
      <w:r w:rsidR="00FA0630">
        <w:rPr>
          <w:sz w:val="36"/>
          <w:szCs w:val="36"/>
        </w:rPr>
        <w:t xml:space="preserve"> </w:t>
      </w:r>
      <w:r w:rsidR="007449D3">
        <w:rPr>
          <w:sz w:val="36"/>
          <w:szCs w:val="36"/>
        </w:rPr>
        <w:t>ter srečanje gorskih stražarjev in varuhov gorske narave - 2025</w:t>
      </w:r>
    </w:p>
    <w:p w:rsidR="00297708" w:rsidRDefault="00297708">
      <w:pPr>
        <w:rPr>
          <w:sz w:val="36"/>
          <w:szCs w:val="36"/>
        </w:rPr>
      </w:pPr>
    </w:p>
    <w:p w:rsidR="007E3C03" w:rsidRDefault="00FA0630" w:rsidP="00604A03">
      <w:pPr>
        <w:jc w:val="both"/>
        <w:rPr>
          <w:sz w:val="24"/>
          <w:szCs w:val="24"/>
        </w:rPr>
      </w:pPr>
      <w:r>
        <w:rPr>
          <w:sz w:val="24"/>
          <w:szCs w:val="24"/>
        </w:rPr>
        <w:t>N</w:t>
      </w:r>
      <w:r w:rsidR="007E3C03">
        <w:rPr>
          <w:sz w:val="24"/>
          <w:szCs w:val="24"/>
        </w:rPr>
        <w:t xml:space="preserve">a </w:t>
      </w:r>
      <w:r w:rsidR="000B38D5" w:rsidRPr="00297708">
        <w:rPr>
          <w:sz w:val="24"/>
          <w:szCs w:val="24"/>
        </w:rPr>
        <w:t>prvo soboto</w:t>
      </w:r>
      <w:r w:rsidR="000B38D5">
        <w:rPr>
          <w:sz w:val="24"/>
          <w:szCs w:val="24"/>
        </w:rPr>
        <w:t xml:space="preserve"> v marcu </w:t>
      </w:r>
      <w:r>
        <w:rPr>
          <w:sz w:val="24"/>
          <w:szCs w:val="24"/>
        </w:rPr>
        <w:t xml:space="preserve">smo se </w:t>
      </w:r>
      <w:r w:rsidR="000B38D5">
        <w:rPr>
          <w:sz w:val="24"/>
          <w:szCs w:val="24"/>
        </w:rPr>
        <w:t xml:space="preserve">polzelski </w:t>
      </w:r>
      <w:r w:rsidR="00604A03">
        <w:rPr>
          <w:sz w:val="24"/>
          <w:szCs w:val="24"/>
        </w:rPr>
        <w:t>p</w:t>
      </w:r>
      <w:r w:rsidR="002F1A1E">
        <w:rPr>
          <w:sz w:val="24"/>
          <w:szCs w:val="24"/>
        </w:rPr>
        <w:t xml:space="preserve">laninci </w:t>
      </w:r>
      <w:r w:rsidR="009D30F9">
        <w:rPr>
          <w:sz w:val="24"/>
          <w:szCs w:val="24"/>
        </w:rPr>
        <w:t xml:space="preserve">zbrali </w:t>
      </w:r>
      <w:r w:rsidR="00604A03">
        <w:rPr>
          <w:sz w:val="24"/>
          <w:szCs w:val="24"/>
        </w:rPr>
        <w:t>in</w:t>
      </w:r>
      <w:r w:rsidR="009D30F9">
        <w:rPr>
          <w:sz w:val="24"/>
          <w:szCs w:val="24"/>
        </w:rPr>
        <w:t xml:space="preserve"> se odpravili na tradicionalni pohod  »Po nagelj na Goro Oljko«</w:t>
      </w:r>
      <w:r w:rsidR="007E3C03">
        <w:rPr>
          <w:sz w:val="24"/>
          <w:szCs w:val="24"/>
        </w:rPr>
        <w:t xml:space="preserve">.  Pridružili so se nam planinci in gorski stražarji ter varuhi gorske narave iz </w:t>
      </w:r>
      <w:r>
        <w:rPr>
          <w:sz w:val="24"/>
          <w:szCs w:val="24"/>
        </w:rPr>
        <w:t xml:space="preserve">kar 9 različnih </w:t>
      </w:r>
      <w:r w:rsidR="007E3C03">
        <w:rPr>
          <w:sz w:val="24"/>
          <w:szCs w:val="24"/>
        </w:rPr>
        <w:t xml:space="preserve">okoliških društev savinjskega </w:t>
      </w:r>
      <w:proofErr w:type="spellStart"/>
      <w:r w:rsidR="007E3C03">
        <w:rPr>
          <w:sz w:val="24"/>
          <w:szCs w:val="24"/>
        </w:rPr>
        <w:t>MDO</w:t>
      </w:r>
      <w:proofErr w:type="spellEnd"/>
      <w:r w:rsidR="007E3C03">
        <w:rPr>
          <w:sz w:val="24"/>
          <w:szCs w:val="24"/>
        </w:rPr>
        <w:t xml:space="preserve"> in ostalih društev iz celotne Slovenije. Skupno se nas je zbralo pr</w:t>
      </w:r>
      <w:r>
        <w:rPr>
          <w:sz w:val="24"/>
          <w:szCs w:val="24"/>
        </w:rPr>
        <w:t>ibližno 25</w:t>
      </w:r>
      <w:r w:rsidR="007E3C03">
        <w:rPr>
          <w:sz w:val="24"/>
          <w:szCs w:val="24"/>
        </w:rPr>
        <w:t xml:space="preserve">. </w:t>
      </w:r>
    </w:p>
    <w:p w:rsidR="009E6449" w:rsidRDefault="00FA0630" w:rsidP="00604A03">
      <w:pPr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 w:rsidR="007E3C03">
        <w:rPr>
          <w:sz w:val="24"/>
          <w:szCs w:val="24"/>
        </w:rPr>
        <w:t xml:space="preserve">zbrali </w:t>
      </w:r>
      <w:r>
        <w:rPr>
          <w:sz w:val="24"/>
          <w:szCs w:val="24"/>
        </w:rPr>
        <w:t xml:space="preserve">smo </w:t>
      </w:r>
      <w:r w:rsidR="007E3C03">
        <w:rPr>
          <w:sz w:val="24"/>
          <w:szCs w:val="24"/>
        </w:rPr>
        <w:t>traso</w:t>
      </w:r>
      <w:r w:rsidR="009E6449">
        <w:rPr>
          <w:sz w:val="24"/>
          <w:szCs w:val="24"/>
        </w:rPr>
        <w:t xml:space="preserve"> </w:t>
      </w:r>
      <w:r w:rsidR="00787753">
        <w:rPr>
          <w:sz w:val="24"/>
          <w:szCs w:val="24"/>
        </w:rPr>
        <w:t xml:space="preserve">s pričetkom </w:t>
      </w:r>
      <w:r w:rsidR="009E6449">
        <w:rPr>
          <w:sz w:val="24"/>
          <w:szCs w:val="24"/>
        </w:rPr>
        <w:t xml:space="preserve">izpred občinske stavbe na Polzeli skozi park </w:t>
      </w:r>
      <w:proofErr w:type="spellStart"/>
      <w:r w:rsidR="009E6449">
        <w:rPr>
          <w:sz w:val="24"/>
          <w:szCs w:val="24"/>
        </w:rPr>
        <w:t>Šenek</w:t>
      </w:r>
      <w:proofErr w:type="spellEnd"/>
      <w:r w:rsidR="007E3C03">
        <w:rPr>
          <w:sz w:val="24"/>
          <w:szCs w:val="24"/>
        </w:rPr>
        <w:t xml:space="preserve"> mimo </w:t>
      </w:r>
      <w:r>
        <w:rPr>
          <w:sz w:val="24"/>
          <w:szCs w:val="24"/>
        </w:rPr>
        <w:t>Slatin in kozolca »pri Tomaž«</w:t>
      </w:r>
      <w:r w:rsidR="007E3C03">
        <w:rPr>
          <w:sz w:val="24"/>
          <w:szCs w:val="24"/>
        </w:rPr>
        <w:t xml:space="preserve"> ker se je </w:t>
      </w:r>
      <w:r w:rsidR="009E6449">
        <w:rPr>
          <w:sz w:val="24"/>
          <w:szCs w:val="24"/>
        </w:rPr>
        <w:t>sledil</w:t>
      </w:r>
      <w:r w:rsidR="007E3C03">
        <w:rPr>
          <w:sz w:val="24"/>
          <w:szCs w:val="24"/>
        </w:rPr>
        <w:t xml:space="preserve"> manjši </w:t>
      </w:r>
      <w:r w:rsidR="009E6449">
        <w:rPr>
          <w:sz w:val="24"/>
          <w:szCs w:val="24"/>
        </w:rPr>
        <w:t>postanek</w:t>
      </w:r>
      <w:r w:rsidR="007449D3">
        <w:rPr>
          <w:sz w:val="24"/>
          <w:szCs w:val="24"/>
        </w:rPr>
        <w:t xml:space="preserve">. </w:t>
      </w:r>
      <w:r w:rsidR="009E6449">
        <w:rPr>
          <w:sz w:val="24"/>
          <w:szCs w:val="24"/>
        </w:rPr>
        <w:t>Pot se je nadaljevala mimo kužnega znamenja</w:t>
      </w:r>
      <w:r w:rsidR="00787753">
        <w:rPr>
          <w:sz w:val="24"/>
          <w:szCs w:val="24"/>
        </w:rPr>
        <w:t xml:space="preserve"> v Dobriču</w:t>
      </w:r>
      <w:r w:rsidR="009E6449">
        <w:rPr>
          <w:sz w:val="24"/>
          <w:szCs w:val="24"/>
        </w:rPr>
        <w:t xml:space="preserve"> do gostilne pri Jugu</w:t>
      </w:r>
      <w:r w:rsidR="007449D3">
        <w:rPr>
          <w:sz w:val="24"/>
          <w:szCs w:val="24"/>
        </w:rPr>
        <w:t xml:space="preserve">, kjer smo se malce okrepčali in seveda fotografirali. Od </w:t>
      </w:r>
      <w:r w:rsidR="009E6449">
        <w:rPr>
          <w:sz w:val="24"/>
          <w:szCs w:val="24"/>
        </w:rPr>
        <w:t xml:space="preserve">tam smo se naprej podali po kolovozni poti do vrha, saj je na jugozahodnem pobočju </w:t>
      </w:r>
      <w:r w:rsidR="002F0E62">
        <w:rPr>
          <w:sz w:val="24"/>
          <w:szCs w:val="24"/>
        </w:rPr>
        <w:t xml:space="preserve">Gore Oljke </w:t>
      </w:r>
      <w:r w:rsidR="009E6449">
        <w:rPr>
          <w:sz w:val="24"/>
          <w:szCs w:val="24"/>
        </w:rPr>
        <w:t xml:space="preserve">rastišče Pasjega zoba, ki se je pravkar razcvetel. </w:t>
      </w:r>
    </w:p>
    <w:p w:rsidR="007E3C03" w:rsidRDefault="009E6449" w:rsidP="00604A0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d pohodom je bilo veliko govora o človekovih posegih v naravo. </w:t>
      </w:r>
      <w:r w:rsidR="002F0E62">
        <w:rPr>
          <w:sz w:val="24"/>
          <w:szCs w:val="24"/>
        </w:rPr>
        <w:t xml:space="preserve">Teme so bile še </w:t>
      </w:r>
      <w:r>
        <w:rPr>
          <w:sz w:val="24"/>
          <w:szCs w:val="24"/>
        </w:rPr>
        <w:t>zasajanj</w:t>
      </w:r>
      <w:r w:rsidR="002F0E62">
        <w:rPr>
          <w:sz w:val="24"/>
          <w:szCs w:val="24"/>
        </w:rPr>
        <w:t>e</w:t>
      </w:r>
      <w:r>
        <w:rPr>
          <w:sz w:val="24"/>
          <w:szCs w:val="24"/>
        </w:rPr>
        <w:t xml:space="preserve"> tujerodnih rastlin </w:t>
      </w:r>
      <w:r w:rsidR="002F0E62">
        <w:rPr>
          <w:sz w:val="24"/>
          <w:szCs w:val="24"/>
        </w:rPr>
        <w:t xml:space="preserve">(npr. </w:t>
      </w:r>
      <w:r w:rsidR="007449D3">
        <w:rPr>
          <w:sz w:val="24"/>
          <w:szCs w:val="24"/>
        </w:rPr>
        <w:t>Duglazije in Akacije</w:t>
      </w:r>
      <w:r w:rsidR="002F0E62">
        <w:rPr>
          <w:sz w:val="24"/>
          <w:szCs w:val="24"/>
        </w:rPr>
        <w:t xml:space="preserve">) v naše okolje, ohranjanje gozda, vlaganje rib v reke in jezera ter pretirano nabiralništvo.  </w:t>
      </w:r>
    </w:p>
    <w:p w:rsidR="000B38D5" w:rsidRDefault="002F0E62" w:rsidP="00604A03">
      <w:pPr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="000B38D5">
        <w:rPr>
          <w:sz w:val="24"/>
          <w:szCs w:val="24"/>
        </w:rPr>
        <w:t xml:space="preserve">udi </w:t>
      </w:r>
      <w:r>
        <w:rPr>
          <w:sz w:val="24"/>
          <w:szCs w:val="24"/>
        </w:rPr>
        <w:t>leto</w:t>
      </w:r>
      <w:r w:rsidR="00787753">
        <w:rPr>
          <w:sz w:val="24"/>
          <w:szCs w:val="24"/>
        </w:rPr>
        <w:t>s</w:t>
      </w:r>
      <w:r>
        <w:rPr>
          <w:sz w:val="24"/>
          <w:szCs w:val="24"/>
        </w:rPr>
        <w:t xml:space="preserve"> se je pohod pričel z oblačnim vremenom, toda </w:t>
      </w:r>
      <w:r w:rsidR="007449D3">
        <w:rPr>
          <w:sz w:val="24"/>
          <w:szCs w:val="24"/>
        </w:rPr>
        <w:t>na</w:t>
      </w:r>
      <w:r>
        <w:rPr>
          <w:sz w:val="24"/>
          <w:szCs w:val="24"/>
        </w:rPr>
        <w:t xml:space="preserve"> vrh</w:t>
      </w:r>
      <w:r w:rsidR="007449D3">
        <w:rPr>
          <w:sz w:val="24"/>
          <w:szCs w:val="24"/>
        </w:rPr>
        <w:t>u</w:t>
      </w:r>
      <w:r>
        <w:rPr>
          <w:sz w:val="24"/>
          <w:szCs w:val="24"/>
        </w:rPr>
        <w:t xml:space="preserve"> </w:t>
      </w:r>
      <w:r w:rsidR="000B38D5">
        <w:rPr>
          <w:sz w:val="24"/>
          <w:szCs w:val="24"/>
        </w:rPr>
        <w:t>se je končno  prikazalo t</w:t>
      </w:r>
      <w:r w:rsidR="007449D3">
        <w:rPr>
          <w:sz w:val="24"/>
          <w:szCs w:val="24"/>
        </w:rPr>
        <w:t>udi</w:t>
      </w:r>
      <w:r w:rsidR="000B38D5">
        <w:rPr>
          <w:sz w:val="24"/>
          <w:szCs w:val="24"/>
        </w:rPr>
        <w:t xml:space="preserve"> sonce. </w:t>
      </w:r>
      <w:r w:rsidR="00570BD4">
        <w:rPr>
          <w:sz w:val="24"/>
          <w:szCs w:val="24"/>
        </w:rPr>
        <w:t>Lepo spomladansko vreme</w:t>
      </w:r>
      <w:r w:rsidR="007449D3">
        <w:rPr>
          <w:sz w:val="24"/>
          <w:szCs w:val="24"/>
        </w:rPr>
        <w:t>, čeprav ob »tenkem« vetru n</w:t>
      </w:r>
      <w:r w:rsidR="00570BD4">
        <w:rPr>
          <w:sz w:val="24"/>
          <w:szCs w:val="24"/>
        </w:rPr>
        <w:t xml:space="preserve">as je spremljalo še vso pot nazaj do doma. </w:t>
      </w:r>
    </w:p>
    <w:p w:rsidR="007449D3" w:rsidRDefault="00D021A8" w:rsidP="00604A0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Kot se spodobi, so planinke na vrhu pred planinskim domom prejele nagelj v znak spoštovanja in spomin na prihajajoči praznik dneva žena. </w:t>
      </w:r>
      <w:r w:rsidR="005B6179">
        <w:rPr>
          <w:sz w:val="24"/>
          <w:szCs w:val="24"/>
        </w:rPr>
        <w:t xml:space="preserve">V kmečki sobi planinskega doma je </w:t>
      </w:r>
      <w:r w:rsidR="00C23CAF">
        <w:rPr>
          <w:sz w:val="24"/>
          <w:szCs w:val="24"/>
        </w:rPr>
        <w:t>vladalo</w:t>
      </w:r>
      <w:r w:rsidR="005B6179">
        <w:rPr>
          <w:sz w:val="24"/>
          <w:szCs w:val="24"/>
        </w:rPr>
        <w:t xml:space="preserve"> prijetno vzdušje</w:t>
      </w:r>
      <w:r w:rsidR="00DC553A">
        <w:rPr>
          <w:sz w:val="24"/>
          <w:szCs w:val="24"/>
        </w:rPr>
        <w:t xml:space="preserve"> ob </w:t>
      </w:r>
      <w:r w:rsidR="007449D3">
        <w:rPr>
          <w:sz w:val="24"/>
          <w:szCs w:val="24"/>
        </w:rPr>
        <w:t xml:space="preserve">zares dobrem </w:t>
      </w:r>
      <w:r w:rsidR="00DC553A">
        <w:rPr>
          <w:sz w:val="24"/>
          <w:szCs w:val="24"/>
        </w:rPr>
        <w:t>toplem zeliščnem čaju iz kuhinje.</w:t>
      </w:r>
      <w:r w:rsidR="005B6179">
        <w:rPr>
          <w:sz w:val="24"/>
          <w:szCs w:val="24"/>
        </w:rPr>
        <w:t xml:space="preserve"> </w:t>
      </w:r>
      <w:r w:rsidR="00DC553A">
        <w:rPr>
          <w:sz w:val="24"/>
          <w:szCs w:val="24"/>
        </w:rPr>
        <w:t>I</w:t>
      </w:r>
      <w:r w:rsidR="005B6179">
        <w:rPr>
          <w:sz w:val="24"/>
          <w:szCs w:val="24"/>
        </w:rPr>
        <w:t>zmenjali smo si izkušnje, nasvete in spomine</w:t>
      </w:r>
      <w:r w:rsidR="00DC553A">
        <w:rPr>
          <w:sz w:val="24"/>
          <w:szCs w:val="24"/>
        </w:rPr>
        <w:t xml:space="preserve"> ter tudi nekaj strokovnega gradiva s področja varovanje gorske narave</w:t>
      </w:r>
      <w:r w:rsidR="005B6179">
        <w:rPr>
          <w:sz w:val="24"/>
          <w:szCs w:val="24"/>
        </w:rPr>
        <w:t xml:space="preserve">. Sledil je </w:t>
      </w:r>
      <w:r w:rsidR="007449D3">
        <w:rPr>
          <w:sz w:val="24"/>
          <w:szCs w:val="24"/>
        </w:rPr>
        <w:t xml:space="preserve">tudi krajši sestanek gorskih stražarjev in varuhov gorske narave. </w:t>
      </w:r>
    </w:p>
    <w:p w:rsidR="00560D32" w:rsidRDefault="005802EC" w:rsidP="00604A03">
      <w:pPr>
        <w:jc w:val="both"/>
        <w:rPr>
          <w:sz w:val="24"/>
          <w:szCs w:val="24"/>
        </w:rPr>
      </w:pPr>
      <w:r>
        <w:rPr>
          <w:sz w:val="24"/>
          <w:szCs w:val="24"/>
        </w:rPr>
        <w:t>V dolino smo se v</w:t>
      </w:r>
      <w:r w:rsidR="00D021A8">
        <w:rPr>
          <w:sz w:val="24"/>
          <w:szCs w:val="24"/>
        </w:rPr>
        <w:t xml:space="preserve">račali v čudovitem sončnem </w:t>
      </w:r>
      <w:r w:rsidR="00570BD4">
        <w:rPr>
          <w:sz w:val="24"/>
          <w:szCs w:val="24"/>
        </w:rPr>
        <w:t xml:space="preserve">in </w:t>
      </w:r>
      <w:r w:rsidR="007449D3">
        <w:rPr>
          <w:sz w:val="24"/>
          <w:szCs w:val="24"/>
        </w:rPr>
        <w:t xml:space="preserve">ob spremljavi »tenkega« vetra. </w:t>
      </w:r>
      <w:r w:rsidR="004E0C5D">
        <w:rPr>
          <w:sz w:val="24"/>
          <w:szCs w:val="24"/>
        </w:rPr>
        <w:t>N</w:t>
      </w:r>
      <w:r w:rsidR="00D021A8">
        <w:rPr>
          <w:sz w:val="24"/>
          <w:szCs w:val="24"/>
        </w:rPr>
        <w:t xml:space="preserve">a južnem pobočju pa smo si </w:t>
      </w:r>
      <w:r w:rsidR="00C23CAF">
        <w:rPr>
          <w:sz w:val="24"/>
          <w:szCs w:val="24"/>
        </w:rPr>
        <w:t>ob</w:t>
      </w:r>
      <w:r w:rsidR="00D021A8">
        <w:rPr>
          <w:sz w:val="24"/>
          <w:szCs w:val="24"/>
        </w:rPr>
        <w:t xml:space="preserve"> poti ogledovali že razcveten</w:t>
      </w:r>
      <w:r>
        <w:rPr>
          <w:sz w:val="24"/>
          <w:szCs w:val="24"/>
        </w:rPr>
        <w:t xml:space="preserve">e spomladanske cvetlice: </w:t>
      </w:r>
      <w:r w:rsidR="00D021A8">
        <w:rPr>
          <w:sz w:val="24"/>
          <w:szCs w:val="24"/>
        </w:rPr>
        <w:t>Jetrnik, Pljučnik</w:t>
      </w:r>
      <w:r>
        <w:rPr>
          <w:sz w:val="24"/>
          <w:szCs w:val="24"/>
        </w:rPr>
        <w:t xml:space="preserve">, </w:t>
      </w:r>
      <w:r w:rsidR="00570BD4">
        <w:rPr>
          <w:sz w:val="24"/>
          <w:szCs w:val="24"/>
        </w:rPr>
        <w:t xml:space="preserve">Trobentice, </w:t>
      </w:r>
      <w:r>
        <w:rPr>
          <w:sz w:val="24"/>
          <w:szCs w:val="24"/>
        </w:rPr>
        <w:t>Lapuh</w:t>
      </w:r>
      <w:r w:rsidR="007449D3">
        <w:rPr>
          <w:sz w:val="24"/>
          <w:szCs w:val="24"/>
        </w:rPr>
        <w:t xml:space="preserve"> in repuh ter </w:t>
      </w:r>
      <w:r w:rsidR="00570BD4">
        <w:rPr>
          <w:sz w:val="24"/>
          <w:szCs w:val="24"/>
        </w:rPr>
        <w:t>Vijolice različnih barv</w:t>
      </w:r>
      <w:r w:rsidR="00D021A8">
        <w:rPr>
          <w:sz w:val="24"/>
          <w:szCs w:val="24"/>
        </w:rPr>
        <w:t xml:space="preserve">. </w:t>
      </w:r>
    </w:p>
    <w:p w:rsidR="00D021A8" w:rsidRDefault="00D021A8">
      <w:pPr>
        <w:rPr>
          <w:sz w:val="24"/>
          <w:szCs w:val="24"/>
        </w:rPr>
      </w:pPr>
    </w:p>
    <w:p w:rsidR="0061656C" w:rsidRDefault="0061656C">
      <w:pPr>
        <w:rPr>
          <w:sz w:val="24"/>
          <w:szCs w:val="24"/>
        </w:rPr>
      </w:pPr>
    </w:p>
    <w:p w:rsidR="0061656C" w:rsidRDefault="0061656C">
      <w:pPr>
        <w:rPr>
          <w:sz w:val="24"/>
          <w:szCs w:val="24"/>
        </w:rPr>
      </w:pPr>
      <w:r>
        <w:rPr>
          <w:sz w:val="24"/>
          <w:szCs w:val="24"/>
        </w:rPr>
        <w:t xml:space="preserve">Uroš Čotar, </w:t>
      </w:r>
    </w:p>
    <w:p w:rsidR="008F3C66" w:rsidRDefault="0061656C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VGN</w:t>
      </w:r>
      <w:proofErr w:type="spellEnd"/>
      <w:r>
        <w:rPr>
          <w:sz w:val="24"/>
          <w:szCs w:val="24"/>
        </w:rPr>
        <w:t xml:space="preserve"> </w:t>
      </w:r>
      <w:r w:rsidR="00F52F98">
        <w:rPr>
          <w:sz w:val="24"/>
          <w:szCs w:val="24"/>
        </w:rPr>
        <w:t xml:space="preserve"> PD Polzela</w:t>
      </w:r>
    </w:p>
    <w:p w:rsidR="000C4893" w:rsidRDefault="007449D3" w:rsidP="000C4893">
      <w:pPr>
        <w:keepNext/>
        <w:jc w:val="center"/>
      </w:pPr>
      <w:r>
        <w:rPr>
          <w:noProof/>
          <w:lang w:eastAsia="sl-SI"/>
        </w:rPr>
        <w:lastRenderedPageBreak/>
        <w:drawing>
          <wp:inline distT="0" distB="0" distL="0" distR="0">
            <wp:extent cx="4572000" cy="3048000"/>
            <wp:effectExtent l="0" t="0" r="0" b="0"/>
            <wp:docPr id="2" name="Picture 2" descr="E:\PD Polzela\2025\obdelano\DSC0978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D Polzela\2025\obdelano\DSC09787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893" w:rsidRDefault="000C4893" w:rsidP="000C4893">
      <w:pPr>
        <w:pStyle w:val="Caption"/>
        <w:jc w:val="center"/>
      </w:pPr>
      <w:r>
        <w:t xml:space="preserve">Slika </w:t>
      </w:r>
      <w:r w:rsidR="007B02B4">
        <w:fldChar w:fldCharType="begin"/>
      </w:r>
      <w:r w:rsidR="007B02B4">
        <w:instrText xml:space="preserve"> SEQ Slika \* ARABIC </w:instrText>
      </w:r>
      <w:r w:rsidR="007B02B4">
        <w:fldChar w:fldCharType="separate"/>
      </w:r>
      <w:r w:rsidR="004C1754">
        <w:rPr>
          <w:noProof/>
        </w:rPr>
        <w:t>1</w:t>
      </w:r>
      <w:r w:rsidR="007B02B4">
        <w:rPr>
          <w:noProof/>
        </w:rPr>
        <w:fldChar w:fldCharType="end"/>
      </w:r>
      <w:r>
        <w:t xml:space="preserve"> Pred planinskim domom</w:t>
      </w:r>
      <w:r w:rsidR="00D64EE8">
        <w:t xml:space="preserve"> na Gori Oljki</w:t>
      </w:r>
    </w:p>
    <w:p w:rsidR="000C4893" w:rsidRDefault="000C4893" w:rsidP="000C4893"/>
    <w:p w:rsidR="000C4893" w:rsidRDefault="007449D3" w:rsidP="000C4893">
      <w:pPr>
        <w:keepNext/>
        <w:jc w:val="center"/>
      </w:pPr>
      <w:r>
        <w:rPr>
          <w:noProof/>
          <w:lang w:eastAsia="sl-SI"/>
        </w:rPr>
        <w:drawing>
          <wp:inline distT="0" distB="0" distL="0" distR="0">
            <wp:extent cx="4572000" cy="3048000"/>
            <wp:effectExtent l="0" t="0" r="0" b="0"/>
            <wp:docPr id="3" name="Picture 3" descr="E:\PD Polzela\2025\obdelano\DSC0977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PD Polzela\2025\obdelano\DSC09777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893" w:rsidRDefault="000C4893" w:rsidP="000C4893">
      <w:pPr>
        <w:pStyle w:val="Caption"/>
        <w:jc w:val="center"/>
      </w:pPr>
      <w:r>
        <w:t xml:space="preserve">Slika </w:t>
      </w:r>
      <w:r w:rsidR="007B02B4">
        <w:fldChar w:fldCharType="begin"/>
      </w:r>
      <w:r w:rsidR="007B02B4">
        <w:instrText xml:space="preserve"> SEQ Slika \* ARABIC </w:instrText>
      </w:r>
      <w:r w:rsidR="007B02B4">
        <w:fldChar w:fldCharType="separate"/>
      </w:r>
      <w:r w:rsidR="004C1754">
        <w:rPr>
          <w:noProof/>
        </w:rPr>
        <w:t>2</w:t>
      </w:r>
      <w:r w:rsidR="007B02B4">
        <w:rPr>
          <w:noProof/>
        </w:rPr>
        <w:fldChar w:fldCharType="end"/>
      </w:r>
      <w:r>
        <w:t xml:space="preserve"> Pasji zob</w:t>
      </w:r>
    </w:p>
    <w:p w:rsidR="000C4893" w:rsidRDefault="000C4893" w:rsidP="000C4893"/>
    <w:p w:rsidR="000C4893" w:rsidRDefault="007449D3" w:rsidP="000C4893">
      <w:pPr>
        <w:keepNext/>
        <w:jc w:val="center"/>
      </w:pPr>
      <w:r>
        <w:rPr>
          <w:noProof/>
          <w:lang w:eastAsia="sl-SI"/>
        </w:rPr>
        <w:lastRenderedPageBreak/>
        <w:drawing>
          <wp:inline distT="0" distB="0" distL="0" distR="0">
            <wp:extent cx="4572000" cy="3048000"/>
            <wp:effectExtent l="0" t="0" r="0" b="0"/>
            <wp:docPr id="4" name="Picture 4" descr="E:\PD Polzela\2025\obdelano\DSC0979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PD Polzela\2025\obdelano\DSC0979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893" w:rsidRDefault="000C4893" w:rsidP="000C4893">
      <w:pPr>
        <w:pStyle w:val="Caption"/>
        <w:jc w:val="center"/>
      </w:pPr>
      <w:r>
        <w:t xml:space="preserve">Slika </w:t>
      </w:r>
      <w:r w:rsidR="007B02B4">
        <w:fldChar w:fldCharType="begin"/>
      </w:r>
      <w:r w:rsidR="007B02B4">
        <w:instrText xml:space="preserve"> SEQ Slika \* ARABIC </w:instrText>
      </w:r>
      <w:r w:rsidR="007B02B4">
        <w:fldChar w:fldCharType="separate"/>
      </w:r>
      <w:r w:rsidR="004C1754">
        <w:rPr>
          <w:noProof/>
        </w:rPr>
        <w:t>3</w:t>
      </w:r>
      <w:r w:rsidR="007B02B4">
        <w:rPr>
          <w:noProof/>
        </w:rPr>
        <w:fldChar w:fldCharType="end"/>
      </w:r>
      <w:r>
        <w:t xml:space="preserve"> Jetrnik</w:t>
      </w:r>
    </w:p>
    <w:p w:rsidR="000C4893" w:rsidRDefault="007449D3" w:rsidP="000C4893">
      <w:pPr>
        <w:keepNext/>
        <w:jc w:val="center"/>
      </w:pPr>
      <w:r>
        <w:rPr>
          <w:noProof/>
          <w:lang w:eastAsia="sl-SI"/>
        </w:rPr>
        <w:drawing>
          <wp:inline distT="0" distB="0" distL="0" distR="0">
            <wp:extent cx="4572000" cy="3048000"/>
            <wp:effectExtent l="0" t="0" r="0" b="0"/>
            <wp:docPr id="8" name="Picture 8" descr="E:\PD Polzela\2025\obdelano\DSC0978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PD Polzela\2025\obdelano\DSC0978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893" w:rsidRDefault="000C4893" w:rsidP="000C4893">
      <w:pPr>
        <w:pStyle w:val="Caption"/>
        <w:jc w:val="center"/>
      </w:pPr>
      <w:r>
        <w:t xml:space="preserve">Slika </w:t>
      </w:r>
      <w:r w:rsidR="007B02B4">
        <w:fldChar w:fldCharType="begin"/>
      </w:r>
      <w:r w:rsidR="007B02B4">
        <w:instrText xml:space="preserve"> SEQ Slika \* ARABIC </w:instrText>
      </w:r>
      <w:r w:rsidR="007B02B4">
        <w:fldChar w:fldCharType="separate"/>
      </w:r>
      <w:r w:rsidR="004C1754">
        <w:rPr>
          <w:noProof/>
        </w:rPr>
        <w:t>4</w:t>
      </w:r>
      <w:r w:rsidR="007B02B4">
        <w:rPr>
          <w:noProof/>
        </w:rPr>
        <w:fldChar w:fldCharType="end"/>
      </w:r>
      <w:r w:rsidR="007449D3">
        <w:t xml:space="preserve"> Repuh</w:t>
      </w:r>
    </w:p>
    <w:p w:rsidR="007449D3" w:rsidRDefault="007449D3" w:rsidP="007449D3">
      <w:pPr>
        <w:keepNext/>
        <w:jc w:val="center"/>
      </w:pPr>
      <w:r>
        <w:rPr>
          <w:noProof/>
          <w:lang w:eastAsia="sl-SI"/>
        </w:rPr>
        <w:lastRenderedPageBreak/>
        <w:drawing>
          <wp:inline distT="0" distB="0" distL="0" distR="0">
            <wp:extent cx="3048000" cy="4572000"/>
            <wp:effectExtent l="0" t="0" r="0" b="0"/>
            <wp:docPr id="12" name="Picture 12" descr="E:\PD Polzela\2025\obdelano\DSC0977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PD Polzela\2025\obdelano\DSC0977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49D3" w:rsidRDefault="007449D3" w:rsidP="007449D3">
      <w:pPr>
        <w:pStyle w:val="Caption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7B02B4">
        <w:rPr>
          <w:noProof/>
        </w:rPr>
        <w:t>5</w:t>
      </w:r>
      <w:r>
        <w:rPr>
          <w:noProof/>
        </w:rPr>
        <w:fldChar w:fldCharType="end"/>
      </w:r>
      <w:r>
        <w:t xml:space="preserve"> </w:t>
      </w:r>
      <w:r>
        <w:t>Pljučnik</w:t>
      </w:r>
    </w:p>
    <w:p w:rsidR="007449D3" w:rsidRPr="007449D3" w:rsidRDefault="007449D3" w:rsidP="007449D3"/>
    <w:p w:rsidR="007449D3" w:rsidRDefault="007449D3" w:rsidP="007449D3">
      <w:pPr>
        <w:keepNext/>
        <w:jc w:val="center"/>
      </w:pPr>
      <w:r>
        <w:rPr>
          <w:noProof/>
          <w:lang w:eastAsia="sl-SI"/>
        </w:rPr>
        <w:drawing>
          <wp:inline distT="0" distB="0" distL="0" distR="0">
            <wp:extent cx="4572000" cy="3048000"/>
            <wp:effectExtent l="0" t="0" r="0" b="0"/>
            <wp:docPr id="13" name="Picture 13" descr="E:\PD Polzela\2025\obdelano\DSC0979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PD Polzela\2025\obdelano\DSC0979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49D3" w:rsidRDefault="007449D3" w:rsidP="007449D3">
      <w:pPr>
        <w:pStyle w:val="Caption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7B02B4">
        <w:rPr>
          <w:noProof/>
        </w:rPr>
        <w:t>6</w:t>
      </w:r>
      <w:r>
        <w:rPr>
          <w:noProof/>
        </w:rPr>
        <w:fldChar w:fldCharType="end"/>
      </w:r>
      <w:r>
        <w:t xml:space="preserve"> </w:t>
      </w:r>
      <w:r w:rsidR="007B02B4">
        <w:t>Po</w:t>
      </w:r>
      <w:bookmarkStart w:id="0" w:name="_GoBack"/>
      <w:bookmarkEnd w:id="0"/>
      <w:r w:rsidR="007B02B4">
        <w:t>mladanski ž</w:t>
      </w:r>
      <w:r>
        <w:t>afran</w:t>
      </w:r>
    </w:p>
    <w:p w:rsidR="007449D3" w:rsidRDefault="007449D3" w:rsidP="007449D3">
      <w:pPr>
        <w:keepNext/>
        <w:jc w:val="center"/>
      </w:pPr>
      <w:r>
        <w:rPr>
          <w:noProof/>
          <w:lang w:eastAsia="sl-SI"/>
        </w:rPr>
        <w:lastRenderedPageBreak/>
        <w:drawing>
          <wp:inline distT="0" distB="0" distL="0" distR="0">
            <wp:extent cx="4572000" cy="3048000"/>
            <wp:effectExtent l="0" t="0" r="0" b="0"/>
            <wp:docPr id="18" name="Picture 18" descr="E:\PD Polzela\2025\obdelano\DSC097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PD Polzela\2025\obdelano\DSC09795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49D3" w:rsidRDefault="007449D3" w:rsidP="007449D3">
      <w:pPr>
        <w:pStyle w:val="Caption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7B02B4">
        <w:rPr>
          <w:noProof/>
        </w:rPr>
        <w:t>7</w:t>
      </w:r>
      <w:r>
        <w:rPr>
          <w:noProof/>
        </w:rPr>
        <w:fldChar w:fldCharType="end"/>
      </w:r>
      <w:r>
        <w:t xml:space="preserve"> Zvončki</w:t>
      </w:r>
    </w:p>
    <w:p w:rsidR="007449D3" w:rsidRDefault="007449D3" w:rsidP="007449D3">
      <w:pPr>
        <w:keepNext/>
        <w:jc w:val="center"/>
      </w:pPr>
    </w:p>
    <w:p w:rsidR="007449D3" w:rsidRDefault="007449D3" w:rsidP="007449D3">
      <w:pPr>
        <w:keepNext/>
        <w:jc w:val="center"/>
      </w:pPr>
      <w:r>
        <w:rPr>
          <w:noProof/>
          <w:lang w:eastAsia="sl-SI"/>
        </w:rPr>
        <w:drawing>
          <wp:inline distT="0" distB="0" distL="0" distR="0">
            <wp:extent cx="4572000" cy="3048000"/>
            <wp:effectExtent l="0" t="0" r="0" b="0"/>
            <wp:docPr id="19" name="Picture 19" descr="E:\PD Polzela\2025\obdelano\DSC0979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PD Polzela\2025\obdelano\DSC0979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49D3" w:rsidRDefault="007449D3" w:rsidP="007449D3">
      <w:pPr>
        <w:pStyle w:val="Caption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7B02B4">
        <w:rPr>
          <w:noProof/>
        </w:rPr>
        <w:t>8</w:t>
      </w:r>
      <w:r>
        <w:rPr>
          <w:noProof/>
        </w:rPr>
        <w:fldChar w:fldCharType="end"/>
      </w:r>
      <w:r>
        <w:t xml:space="preserve"> </w:t>
      </w:r>
      <w:r>
        <w:t>Lapuh</w:t>
      </w:r>
    </w:p>
    <w:p w:rsidR="007449D3" w:rsidRDefault="007449D3" w:rsidP="007449D3"/>
    <w:p w:rsidR="007449D3" w:rsidRPr="007449D3" w:rsidRDefault="007449D3" w:rsidP="007449D3"/>
    <w:p w:rsidR="007449D3" w:rsidRPr="007449D3" w:rsidRDefault="007449D3" w:rsidP="007449D3"/>
    <w:sectPr w:rsidR="007449D3" w:rsidRPr="007449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jA0NTAyNzGwtDRX0lEKTi0uzszPAykwqQUA++J7JiwAAAA="/>
  </w:docVars>
  <w:rsids>
    <w:rsidRoot w:val="004C319D"/>
    <w:rsid w:val="000B38D5"/>
    <w:rsid w:val="000C4893"/>
    <w:rsid w:val="00297708"/>
    <w:rsid w:val="002C3EE5"/>
    <w:rsid w:val="002F0E62"/>
    <w:rsid w:val="002F1A1E"/>
    <w:rsid w:val="003715F2"/>
    <w:rsid w:val="003B48DF"/>
    <w:rsid w:val="004A334F"/>
    <w:rsid w:val="004C1754"/>
    <w:rsid w:val="004C319D"/>
    <w:rsid w:val="004D5793"/>
    <w:rsid w:val="004E0C5D"/>
    <w:rsid w:val="00560D32"/>
    <w:rsid w:val="00570BD4"/>
    <w:rsid w:val="005802EC"/>
    <w:rsid w:val="005B6179"/>
    <w:rsid w:val="005D0A59"/>
    <w:rsid w:val="00604A03"/>
    <w:rsid w:val="0061656C"/>
    <w:rsid w:val="006574E1"/>
    <w:rsid w:val="00674BC5"/>
    <w:rsid w:val="007449D3"/>
    <w:rsid w:val="00787753"/>
    <w:rsid w:val="007B02B4"/>
    <w:rsid w:val="007E3C03"/>
    <w:rsid w:val="00803D07"/>
    <w:rsid w:val="008F3C66"/>
    <w:rsid w:val="0097442F"/>
    <w:rsid w:val="00992FB6"/>
    <w:rsid w:val="009A783A"/>
    <w:rsid w:val="009D30F9"/>
    <w:rsid w:val="009E6449"/>
    <w:rsid w:val="009F2D0F"/>
    <w:rsid w:val="00A32AD6"/>
    <w:rsid w:val="00B15356"/>
    <w:rsid w:val="00C23CAF"/>
    <w:rsid w:val="00D021A8"/>
    <w:rsid w:val="00D10913"/>
    <w:rsid w:val="00D63CA8"/>
    <w:rsid w:val="00D64EE8"/>
    <w:rsid w:val="00D6524C"/>
    <w:rsid w:val="00DB598F"/>
    <w:rsid w:val="00DC0AC3"/>
    <w:rsid w:val="00DC553A"/>
    <w:rsid w:val="00F414BE"/>
    <w:rsid w:val="00F52F98"/>
    <w:rsid w:val="00FA0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48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89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0C4893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48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89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0C4893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koliski institut</Company>
  <LinksUpToDate>false</LinksUpToDate>
  <CharactersWithSpaces>2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oš Čotar</dc:creator>
  <cp:lastModifiedBy>Uroš Čotar</cp:lastModifiedBy>
  <cp:revision>13</cp:revision>
  <cp:lastPrinted>2024-03-05T12:08:00Z</cp:lastPrinted>
  <dcterms:created xsi:type="dcterms:W3CDTF">2024-03-05T11:06:00Z</dcterms:created>
  <dcterms:modified xsi:type="dcterms:W3CDTF">2025-03-04T15:25:00Z</dcterms:modified>
</cp:coreProperties>
</file>